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4bb3725107e6384f8ca753ba90006bad2efdc"/>
      <w:r>
        <w:rPr>
          <w:b/>
        </w:rPr>
        <w:t xml:space="preserve">ПРОТОКОЛ ПРО РЕЗУЛЬТАТИ ЗЕМЕЛЬНИХ ТОРГІВ № LRE001-UA-20240429-172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О-4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1.05.2024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1.05.2024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7116 га , кадастровий номер: 1824281900:16:000:0410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,7116 га , кадастровий номер: 1824281900:16:000:0410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788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2 223,7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7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36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ЦЕНТР "СТОЛІТТЯ", ЄДРПОУ: 36356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 САДИБА", ЄДРПОУ: 446338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1 788,01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4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005,89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50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МІЖНАРОДНИЙ ЦЕНТР "СТОЛІТТЯ", ЄДРПОУ: 3635618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111,19 грн (одна тисяча сто одинадцять гривень 1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 425,21 грн (п'ять тисяч чотириста двадцять п'ять гривень 2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6 798,56 грн (шістнадцять тисяч сімсот дев'яносто вісім гривень 5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омирській області /ТГ с. Гладковичі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3412981500000681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омирській області/ ТГс.Гладковичі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48999980334119812000006815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Житомирській області /ТГ с.Гладковичі/ 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140705440000068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268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5.2024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МІЖНАРОДНИЙ ЦЕНТР "СТОЛІТТЯ", ЄДРПОУ: 3635618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1T19:57:25Z</dcterms:created>
  <dcterms:modified xsi:type="dcterms:W3CDTF">2024-06-21T19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